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7D127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12783173" w14:textId="2C791164" w:rsidR="00F044C9" w:rsidRDefault="00F044C9" w:rsidP="008D2981">
      <w:pPr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</w:t>
      </w:r>
      <w:r w:rsidR="00152CD4">
        <w:rPr>
          <w:rFonts w:ascii="黑体" w:eastAsia="黑体" w:hAnsi="黑体" w:hint="eastAsia"/>
          <w:b/>
          <w:sz w:val="32"/>
          <w:szCs w:val="32"/>
        </w:rPr>
        <w:t>26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全国优秀大学生暑期夏令营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</w:t>
      </w:r>
      <w:r w:rsidR="00BD49C2">
        <w:rPr>
          <w:rFonts w:ascii="黑体" w:eastAsia="黑体" w:hAnsi="黑体" w:hint="eastAsia"/>
          <w:b/>
          <w:sz w:val="32"/>
          <w:szCs w:val="32"/>
        </w:rPr>
        <w:t>电子</w:t>
      </w:r>
      <w:r w:rsidR="008D2981">
        <w:rPr>
          <w:rFonts w:ascii="黑体" w:eastAsia="黑体" w:hAnsi="黑体" w:hint="eastAsia"/>
          <w:b/>
          <w:sz w:val="32"/>
          <w:szCs w:val="32"/>
        </w:rPr>
        <w:t>材料</w:t>
      </w:r>
      <w:r w:rsidR="00BD49C2">
        <w:rPr>
          <w:rFonts w:ascii="黑体" w:eastAsia="黑体" w:hAnsi="黑体" w:hint="eastAsia"/>
          <w:b/>
          <w:sz w:val="32"/>
          <w:szCs w:val="32"/>
        </w:rPr>
        <w:t>及纸版</w:t>
      </w:r>
      <w:r>
        <w:rPr>
          <w:rFonts w:ascii="黑体" w:eastAsia="黑体" w:hAnsi="黑体" w:hint="eastAsia"/>
          <w:b/>
          <w:sz w:val="32"/>
          <w:szCs w:val="32"/>
        </w:rPr>
        <w:t>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081B9EAC" w14:textId="77777777" w:rsid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</w:p>
    <w:p w14:paraId="26A2E189" w14:textId="77777777" w:rsidR="00BD49C2" w:rsidRP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</w:p>
    <w:p w14:paraId="51B30F53" w14:textId="77777777" w:rsidR="00BD49C2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人：                </w:t>
      </w:r>
    </w:p>
    <w:p w14:paraId="5D5FB2BA" w14:textId="77777777" w:rsidR="00BD49C2" w:rsidRPr="00817B3E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时间：              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A0441" w14:textId="77777777" w:rsidR="00197306" w:rsidRDefault="00197306" w:rsidP="00817B3E">
      <w:r>
        <w:separator/>
      </w:r>
    </w:p>
  </w:endnote>
  <w:endnote w:type="continuationSeparator" w:id="0">
    <w:p w14:paraId="0517D597" w14:textId="77777777" w:rsidR="00197306" w:rsidRDefault="00197306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33D7DC" w14:textId="77777777" w:rsidR="00197306" w:rsidRDefault="00197306" w:rsidP="00817B3E">
      <w:r>
        <w:separator/>
      </w:r>
    </w:p>
  </w:footnote>
  <w:footnote w:type="continuationSeparator" w:id="0">
    <w:p w14:paraId="4D5661D1" w14:textId="77777777" w:rsidR="00197306" w:rsidRDefault="00197306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tDA3MDcxNzUzNjNW0lEKTi0uzszPAykwrgUA3gXbaSwAAAA="/>
  </w:docVars>
  <w:rsids>
    <w:rsidRoot w:val="00AF7639"/>
    <w:rsid w:val="00056521"/>
    <w:rsid w:val="00152CD4"/>
    <w:rsid w:val="00180DB5"/>
    <w:rsid w:val="00197306"/>
    <w:rsid w:val="002A3638"/>
    <w:rsid w:val="003150F9"/>
    <w:rsid w:val="00337437"/>
    <w:rsid w:val="00355F42"/>
    <w:rsid w:val="00375B7C"/>
    <w:rsid w:val="00430F5F"/>
    <w:rsid w:val="00484BF4"/>
    <w:rsid w:val="004A48C2"/>
    <w:rsid w:val="005251FA"/>
    <w:rsid w:val="005D0EB2"/>
    <w:rsid w:val="00634F86"/>
    <w:rsid w:val="006527AA"/>
    <w:rsid w:val="00674F90"/>
    <w:rsid w:val="00701E89"/>
    <w:rsid w:val="00732B22"/>
    <w:rsid w:val="0074288F"/>
    <w:rsid w:val="007E6311"/>
    <w:rsid w:val="007E70AD"/>
    <w:rsid w:val="00801A4B"/>
    <w:rsid w:val="00817B3E"/>
    <w:rsid w:val="00825955"/>
    <w:rsid w:val="00853359"/>
    <w:rsid w:val="008853C0"/>
    <w:rsid w:val="00891035"/>
    <w:rsid w:val="008A5B28"/>
    <w:rsid w:val="008D2981"/>
    <w:rsid w:val="009349A0"/>
    <w:rsid w:val="009B71F8"/>
    <w:rsid w:val="00AF7639"/>
    <w:rsid w:val="00B71E49"/>
    <w:rsid w:val="00BA1037"/>
    <w:rsid w:val="00BD49C2"/>
    <w:rsid w:val="00C423E8"/>
    <w:rsid w:val="00C520BC"/>
    <w:rsid w:val="00C77D32"/>
    <w:rsid w:val="00C9029A"/>
    <w:rsid w:val="00CD010D"/>
    <w:rsid w:val="00CE780A"/>
    <w:rsid w:val="00D12467"/>
    <w:rsid w:val="00D9079B"/>
    <w:rsid w:val="00E12FF6"/>
    <w:rsid w:val="00E61B4F"/>
    <w:rsid w:val="00ED1640"/>
    <w:rsid w:val="00F044C9"/>
    <w:rsid w:val="00F425C4"/>
    <w:rsid w:val="00FA30D5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5</Words>
  <Characters>78</Characters>
  <Application>Microsoft Office Word</Application>
  <DocSecurity>0</DocSecurity>
  <Lines>9</Lines>
  <Paragraphs>5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英迪 吴</cp:lastModifiedBy>
  <cp:revision>34</cp:revision>
  <cp:lastPrinted>2013-03-25T03:04:00Z</cp:lastPrinted>
  <dcterms:created xsi:type="dcterms:W3CDTF">2013-03-25T02:50:00Z</dcterms:created>
  <dcterms:modified xsi:type="dcterms:W3CDTF">2026-05-21T01:36:00Z</dcterms:modified>
</cp:coreProperties>
</file>